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F1B89" w:rsidRPr="007F1B89" w:rsidRDefault="007F1B89" w:rsidP="007F1B89">
      <w:pPr>
        <w:tabs>
          <w:tab w:val="left" w:pos="520"/>
          <w:tab w:val="center" w:pos="6480"/>
        </w:tabs>
        <w:jc w:val="center"/>
        <w:rPr>
          <w:rFonts w:ascii="Times New Roman" w:hAnsi="Times New Roman" w:cs="Times New Roman"/>
          <w:spacing w:val="20"/>
          <w:sz w:val="36"/>
          <w:szCs w:val="36"/>
        </w:rPr>
      </w:pPr>
      <w:r w:rsidRPr="007F1B89">
        <w:rPr>
          <w:rFonts w:ascii="Times New Roman" w:hAnsi="Times New Roman" w:cs="Times New Roman"/>
          <w:spacing w:val="20"/>
          <w:sz w:val="32"/>
          <w:szCs w:val="36"/>
        </w:rPr>
        <w:t>Home from Home</w:t>
      </w:r>
    </w:p>
    <w:p w:rsidR="007F1B89" w:rsidRPr="007F1B89" w:rsidRDefault="007F1B89" w:rsidP="007F1B89">
      <w:pPr>
        <w:jc w:val="center"/>
        <w:rPr>
          <w:rFonts w:ascii="Times New Roman" w:hAnsi="Times New Roman" w:cs="Times New Roman"/>
          <w:b/>
          <w:i/>
          <w:sz w:val="16"/>
          <w:szCs w:val="18"/>
        </w:rPr>
      </w:pPr>
      <w:r w:rsidRPr="007F1B89">
        <w:rPr>
          <w:rFonts w:ascii="Times New Roman" w:hAnsi="Times New Roman" w:cs="Times New Roman"/>
          <w:b/>
          <w:i/>
          <w:sz w:val="16"/>
          <w:szCs w:val="18"/>
        </w:rPr>
        <w:t>A warm welcome, right from the start</w:t>
      </w:r>
    </w:p>
    <w:p w:rsidR="007F1B89" w:rsidRDefault="007F1B89" w:rsidP="0038335D">
      <w:pPr>
        <w:rPr>
          <w:rFonts w:ascii="Times New Roman" w:hAnsi="Times New Roman" w:cs="Times New Roman"/>
          <w:b/>
          <w:i/>
          <w:sz w:val="28"/>
        </w:rPr>
      </w:pPr>
    </w:p>
    <w:p w:rsidR="007F1B89" w:rsidRPr="007F1B89" w:rsidRDefault="007F1B89" w:rsidP="0038335D">
      <w:pPr>
        <w:rPr>
          <w:rFonts w:ascii="Times New Roman" w:hAnsi="Times New Roman" w:cs="Times New Roman"/>
          <w:b/>
          <w:i/>
          <w:sz w:val="28"/>
        </w:rPr>
      </w:pPr>
    </w:p>
    <w:p w:rsidR="0038335D" w:rsidRPr="007F1B89" w:rsidRDefault="0038335D" w:rsidP="00E50750">
      <w:pPr>
        <w:ind w:hanging="709"/>
        <w:rPr>
          <w:rFonts w:ascii="Times New Roman" w:hAnsi="Times New Roman" w:cs="Times New Roman"/>
          <w:b/>
          <w:sz w:val="28"/>
        </w:rPr>
      </w:pPr>
      <w:r w:rsidRPr="007F1B89">
        <w:rPr>
          <w:rFonts w:ascii="Times New Roman" w:hAnsi="Times New Roman" w:cs="Times New Roman"/>
          <w:b/>
          <w:i/>
          <w:sz w:val="28"/>
        </w:rPr>
        <w:t>Home from Home</w:t>
      </w:r>
      <w:r w:rsidRPr="007F1B89">
        <w:rPr>
          <w:rFonts w:ascii="Times New Roman" w:hAnsi="Times New Roman" w:cs="Times New Roman"/>
          <w:b/>
          <w:sz w:val="28"/>
        </w:rPr>
        <w:t xml:space="preserve"> </w:t>
      </w:r>
      <w:r w:rsidR="00E723EA" w:rsidRPr="007F1B89">
        <w:rPr>
          <w:rFonts w:ascii="Times New Roman" w:hAnsi="Times New Roman" w:cs="Times New Roman"/>
          <w:b/>
          <w:sz w:val="28"/>
        </w:rPr>
        <w:t xml:space="preserve">Step 9 </w:t>
      </w:r>
      <w:r w:rsidR="00EE5EAD" w:rsidRPr="007F1B89">
        <w:rPr>
          <w:rFonts w:ascii="Times New Roman" w:hAnsi="Times New Roman" w:cs="Times New Roman"/>
          <w:b/>
          <w:sz w:val="28"/>
        </w:rPr>
        <w:t xml:space="preserve">- </w:t>
      </w:r>
      <w:r w:rsidR="00E723EA" w:rsidRPr="007F1B89">
        <w:rPr>
          <w:rFonts w:ascii="Times New Roman" w:hAnsi="Times New Roman" w:cs="Times New Roman"/>
          <w:b/>
          <w:sz w:val="28"/>
        </w:rPr>
        <w:t>Induction</w:t>
      </w:r>
      <w:r w:rsidR="00722877" w:rsidRPr="007F1B89">
        <w:rPr>
          <w:rFonts w:ascii="Times New Roman" w:hAnsi="Times New Roman" w:cs="Times New Roman"/>
          <w:b/>
          <w:sz w:val="28"/>
        </w:rPr>
        <w:t xml:space="preserve"> Program</w:t>
      </w:r>
      <w:r w:rsidR="00231A6A" w:rsidRPr="007F1B89">
        <w:rPr>
          <w:rFonts w:ascii="Times New Roman" w:hAnsi="Times New Roman" w:cs="Times New Roman"/>
          <w:b/>
          <w:sz w:val="28"/>
        </w:rPr>
        <w:t>me</w:t>
      </w:r>
      <w:r w:rsidR="00722877" w:rsidRPr="007F1B89">
        <w:rPr>
          <w:rFonts w:ascii="Times New Roman" w:hAnsi="Times New Roman" w:cs="Times New Roman"/>
          <w:b/>
          <w:sz w:val="28"/>
        </w:rPr>
        <w:t xml:space="preserve"> Checklist</w:t>
      </w:r>
    </w:p>
    <w:p w:rsidR="0038335D" w:rsidRPr="007F1B89" w:rsidRDefault="0038335D" w:rsidP="00E50750">
      <w:pPr>
        <w:ind w:hanging="709"/>
        <w:rPr>
          <w:rFonts w:ascii="Times New Roman" w:hAnsi="Times New Roman" w:cs="Times New Roman"/>
        </w:rPr>
      </w:pPr>
    </w:p>
    <w:p w:rsidR="005B64DD" w:rsidRPr="007F1B89" w:rsidRDefault="00722877" w:rsidP="00E50750">
      <w:pPr>
        <w:ind w:left="-709"/>
        <w:rPr>
          <w:rFonts w:ascii="Times New Roman" w:hAnsi="Times New Roman" w:cs="Times New Roman"/>
        </w:rPr>
      </w:pPr>
      <w:r w:rsidRPr="007F1B89">
        <w:rPr>
          <w:rFonts w:ascii="Times New Roman" w:hAnsi="Times New Roman" w:cs="Times New Roman"/>
        </w:rPr>
        <w:t>The Welcome P</w:t>
      </w:r>
      <w:r w:rsidR="0038335D" w:rsidRPr="007F1B89">
        <w:rPr>
          <w:rFonts w:ascii="Times New Roman" w:hAnsi="Times New Roman" w:cs="Times New Roman"/>
        </w:rPr>
        <w:t xml:space="preserve">rogram needs to be completed within </w:t>
      </w:r>
      <w:r w:rsidR="00291053" w:rsidRPr="007F1B89">
        <w:rPr>
          <w:rFonts w:ascii="Times New Roman" w:hAnsi="Times New Roman" w:cs="Times New Roman"/>
        </w:rPr>
        <w:t>6 weeks</w:t>
      </w:r>
      <w:r w:rsidR="0038335D" w:rsidRPr="007F1B89">
        <w:rPr>
          <w:rFonts w:ascii="Times New Roman" w:hAnsi="Times New Roman" w:cs="Times New Roman"/>
        </w:rPr>
        <w:t xml:space="preserve"> of a new r</w:t>
      </w:r>
      <w:r w:rsidR="00291053" w:rsidRPr="007F1B89">
        <w:rPr>
          <w:rFonts w:ascii="Times New Roman" w:hAnsi="Times New Roman" w:cs="Times New Roman"/>
        </w:rPr>
        <w:t xml:space="preserve">esident moving into Nightingale </w:t>
      </w:r>
      <w:r w:rsidR="0038335D" w:rsidRPr="007F1B89">
        <w:rPr>
          <w:rFonts w:ascii="Times New Roman" w:hAnsi="Times New Roman" w:cs="Times New Roman"/>
        </w:rPr>
        <w:t>Hammerson</w:t>
      </w:r>
      <w:r w:rsidR="00291053" w:rsidRPr="007F1B89">
        <w:rPr>
          <w:rFonts w:ascii="Times New Roman" w:hAnsi="Times New Roman" w:cs="Times New Roman"/>
        </w:rPr>
        <w:t xml:space="preserve"> (before their first MDT care review)</w:t>
      </w:r>
      <w:r w:rsidR="0038335D" w:rsidRPr="007F1B89">
        <w:rPr>
          <w:rFonts w:ascii="Times New Roman" w:hAnsi="Times New Roman" w:cs="Times New Roman"/>
        </w:rPr>
        <w:t xml:space="preserve">. </w:t>
      </w:r>
      <w:r w:rsidR="005B64DD" w:rsidRPr="007F1B89">
        <w:rPr>
          <w:rFonts w:ascii="Times New Roman" w:hAnsi="Times New Roman" w:cs="Times New Roman"/>
        </w:rPr>
        <w:t xml:space="preserve"> You can complete each element in whichever order is appropriate.</w:t>
      </w:r>
    </w:p>
    <w:p w:rsidR="005B64DD" w:rsidRPr="007F1B89" w:rsidRDefault="005B64DD" w:rsidP="00E50750">
      <w:pPr>
        <w:ind w:hanging="709"/>
        <w:rPr>
          <w:rFonts w:ascii="Times New Roman" w:hAnsi="Times New Roman" w:cs="Times New Roman"/>
        </w:rPr>
      </w:pPr>
    </w:p>
    <w:p w:rsidR="005B64DD" w:rsidRPr="007F1B89" w:rsidRDefault="005B64DD" w:rsidP="00E50750">
      <w:pPr>
        <w:ind w:hanging="709"/>
        <w:rPr>
          <w:rFonts w:ascii="Times New Roman" w:hAnsi="Times New Roman" w:cs="Times New Roman"/>
        </w:rPr>
      </w:pPr>
      <w:r w:rsidRPr="007F1B89">
        <w:rPr>
          <w:rFonts w:ascii="Times New Roman" w:hAnsi="Times New Roman" w:cs="Times New Roman"/>
        </w:rPr>
        <w:t>If you cannot complete a section please evidence why (eg “resident is too unwell to leave his room”) in completion date box.</w:t>
      </w:r>
    </w:p>
    <w:p w:rsidR="00E268F6" w:rsidRPr="00E50750" w:rsidRDefault="00E268F6" w:rsidP="00E50750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X="-601" w:tblpY="1"/>
        <w:tblOverlap w:val="never"/>
        <w:tblW w:w="14425" w:type="dxa"/>
        <w:tblLayout w:type="fixed"/>
        <w:tblLook w:val="00A0" w:firstRow="1" w:lastRow="0" w:firstColumn="1" w:lastColumn="0" w:noHBand="0" w:noVBand="0"/>
      </w:tblPr>
      <w:tblGrid>
        <w:gridCol w:w="2836"/>
        <w:gridCol w:w="5253"/>
        <w:gridCol w:w="2250"/>
        <w:gridCol w:w="4086"/>
      </w:tblGrid>
      <w:tr w:rsidR="005B64DD" w:rsidRPr="00E50750" w:rsidTr="00E50750">
        <w:tc>
          <w:tcPr>
            <w:tcW w:w="14425" w:type="dxa"/>
            <w:gridSpan w:val="4"/>
          </w:tcPr>
          <w:p w:rsidR="00E50750" w:rsidRPr="00E50750" w:rsidRDefault="005B64DD" w:rsidP="00E50750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50750">
              <w:rPr>
                <w:rFonts w:ascii="Times New Roman" w:hAnsi="Times New Roman" w:cs="Times New Roman"/>
                <w:b/>
                <w:i/>
              </w:rPr>
              <w:t>Home from Home</w:t>
            </w:r>
            <w:r w:rsidRPr="00E50750">
              <w:rPr>
                <w:rFonts w:ascii="Times New Roman" w:hAnsi="Times New Roman" w:cs="Times New Roman"/>
                <w:b/>
              </w:rPr>
              <w:t xml:space="preserve"> Phase II:  Welcome Programme Checklist</w:t>
            </w:r>
          </w:p>
        </w:tc>
      </w:tr>
      <w:tr w:rsidR="005B64DD" w:rsidRPr="007F1B89" w:rsidTr="00E50750">
        <w:tc>
          <w:tcPr>
            <w:tcW w:w="283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>Program Element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 xml:space="preserve">Date completed 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 xml:space="preserve">Element completed: 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>Name &amp; Signature</w:t>
            </w:r>
          </w:p>
        </w:tc>
      </w:tr>
      <w:tr w:rsidR="005B64DD" w:rsidRPr="007F1B89" w:rsidTr="00E50750">
        <w:tc>
          <w:tcPr>
            <w:tcW w:w="283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Dining room introductions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Introduction to other residents sitting on same dining room table and staff to sit and eat 2 meals with at the table during first week. Document in ECP daily notes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Carer:</w:t>
            </w:r>
          </w:p>
        </w:tc>
      </w:tr>
      <w:tr w:rsidR="005B64DD" w:rsidRPr="007F1B89" w:rsidTr="00E50750">
        <w:tc>
          <w:tcPr>
            <w:tcW w:w="283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Welcome party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Turn an afternoon tea into a welcome party. Put it on the activity schedule and celebrate the arrival of new resident - make introductions to everyone. Document in ECP daily notes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Carer:</w:t>
            </w:r>
          </w:p>
        </w:tc>
      </w:tr>
      <w:tr w:rsidR="005B64DD" w:rsidRPr="007F1B89" w:rsidTr="00E50750">
        <w:tc>
          <w:tcPr>
            <w:tcW w:w="283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Daily communication with primary relative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Contact primary relative </w:t>
            </w:r>
            <w:r w:rsidR="000E7FF1" w:rsidRPr="007F1B89">
              <w:rPr>
                <w:rFonts w:ascii="Times New Roman" w:hAnsi="Times New Roman" w:cs="Times New Roman"/>
                <w:sz w:val="22"/>
              </w:rPr>
              <w:t>by 8pm</w:t>
            </w:r>
            <w:r w:rsidRPr="007F1B89">
              <w:rPr>
                <w:rFonts w:ascii="Times New Roman" w:hAnsi="Times New Roman" w:cs="Times New Roman"/>
                <w:sz w:val="22"/>
              </w:rPr>
              <w:t xml:space="preserve"> each day (unless they have been at NGH for the day) during the first week. </w:t>
            </w:r>
            <w:r w:rsidRPr="007F1B89">
              <w:rPr>
                <w:rFonts w:ascii="Times New Roman" w:hAnsi="Times New Roman" w:cs="Times New Roman"/>
                <w:i/>
                <w:sz w:val="22"/>
              </w:rPr>
              <w:t>Use F1 in ECP to document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:rsidR="005B64DD" w:rsidRPr="007F1B89" w:rsidRDefault="005B64DD" w:rsidP="00E50750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F1B89">
              <w:rPr>
                <w:rFonts w:ascii="Times New Roman" w:hAnsi="Times New Roman" w:cs="Times New Roman"/>
                <w:sz w:val="22"/>
                <w:szCs w:val="22"/>
              </w:rPr>
              <w:t xml:space="preserve">UM or </w:t>
            </w:r>
            <w:r w:rsidR="000E7FF1" w:rsidRPr="007F1B89">
              <w:rPr>
                <w:rFonts w:ascii="Times New Roman" w:hAnsi="Times New Roman" w:cs="Times New Roman"/>
                <w:sz w:val="22"/>
                <w:szCs w:val="22"/>
              </w:rPr>
              <w:t>carer</w:t>
            </w:r>
            <w:r w:rsidRPr="007F1B89">
              <w:rPr>
                <w:rFonts w:ascii="Times New Roman" w:hAnsi="Times New Roman" w:cs="Times New Roman"/>
                <w:sz w:val="22"/>
                <w:szCs w:val="22"/>
              </w:rPr>
              <w:t xml:space="preserve"> by 8pm daily: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  <w:i/>
                <w:sz w:val="22"/>
                <w:szCs w:val="22"/>
              </w:rPr>
            </w:pPr>
          </w:p>
        </w:tc>
      </w:tr>
      <w:tr w:rsidR="005B64DD" w:rsidRPr="007F1B89" w:rsidTr="00E50750">
        <w:tc>
          <w:tcPr>
            <w:tcW w:w="2836" w:type="dxa"/>
            <w:vMerge w:val="restart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Enriched Care Planning</w:t>
            </w:r>
          </w:p>
        </w:tc>
        <w:tc>
          <w:tcPr>
            <w:tcW w:w="5253" w:type="dxa"/>
          </w:tcPr>
          <w:p w:rsidR="005B64DD" w:rsidRPr="007F1B89" w:rsidRDefault="00A166CF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D</w:t>
            </w:r>
            <w:r w:rsidR="005B64DD" w:rsidRPr="007F1B89">
              <w:rPr>
                <w:rFonts w:ascii="Times New Roman" w:hAnsi="Times New Roman" w:cs="Times New Roman"/>
                <w:sz w:val="22"/>
              </w:rPr>
              <w:t xml:space="preserve">evelop ECP: </w:t>
            </w:r>
          </w:p>
        </w:tc>
        <w:tc>
          <w:tcPr>
            <w:tcW w:w="2250" w:type="dxa"/>
            <w:vMerge w:val="restart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  <w:p w:rsidR="005B64DD" w:rsidRPr="007F1B89" w:rsidRDefault="005B64DD" w:rsidP="00E50750">
            <w:pPr>
              <w:jc w:val="center"/>
              <w:rPr>
                <w:rFonts w:ascii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4086" w:type="dxa"/>
            <w:vMerge w:val="restart"/>
          </w:tcPr>
          <w:p w:rsidR="005B64DD" w:rsidRPr="007F1B89" w:rsidRDefault="000E7FF1" w:rsidP="00E50750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 w:rsidRPr="007F1B89">
              <w:rPr>
                <w:rFonts w:ascii="Times New Roman" w:hAnsi="Times New Roman" w:cs="Times New Roman"/>
                <w:sz w:val="22"/>
                <w:szCs w:val="22"/>
              </w:rPr>
              <w:t>UM:</w:t>
            </w: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A1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A2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A3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A5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B1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B2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B3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C1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C2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0"/>
              </w:rPr>
            </w:pPr>
            <w:r w:rsidRPr="007F1B89">
              <w:rPr>
                <w:rFonts w:ascii="Times New Roman" w:hAnsi="Times New Roman" w:cs="Times New Roman"/>
                <w:sz w:val="20"/>
              </w:rPr>
              <w:t>C3</w:t>
            </w:r>
          </w:p>
        </w:tc>
        <w:tc>
          <w:tcPr>
            <w:tcW w:w="2250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408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</w:p>
        </w:tc>
      </w:tr>
      <w:tr w:rsidR="005B64DD" w:rsidRPr="007F1B89" w:rsidTr="00E50750">
        <w:tc>
          <w:tcPr>
            <w:tcW w:w="283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lastRenderedPageBreak/>
              <w:t>Program Element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 xml:space="preserve">Date completed 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 xml:space="preserve">Element completed: 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</w:rPr>
            </w:pPr>
            <w:r w:rsidRPr="007F1B89">
              <w:rPr>
                <w:rFonts w:ascii="Times New Roman" w:hAnsi="Times New Roman" w:cs="Times New Roman"/>
                <w:b/>
              </w:rPr>
              <w:t>Name &amp; Signature</w:t>
            </w:r>
          </w:p>
          <w:p w:rsidR="005B64DD" w:rsidRPr="007F1B89" w:rsidRDefault="005B64DD" w:rsidP="00E50750">
            <w:pPr>
              <w:rPr>
                <w:rFonts w:ascii="Times New Roman" w:hAnsi="Times New Roman" w:cs="Times New Roman"/>
                <w:b/>
                <w:sz w:val="20"/>
              </w:rPr>
            </w:pPr>
            <w:r w:rsidRPr="007F1B89">
              <w:rPr>
                <w:rFonts w:ascii="Times New Roman" w:hAnsi="Times New Roman" w:cs="Times New Roman"/>
                <w:b/>
                <w:sz w:val="20"/>
              </w:rPr>
              <w:t>(must be member of staff)</w:t>
            </w:r>
          </w:p>
        </w:tc>
      </w:tr>
      <w:tr w:rsidR="005B64DD" w:rsidRPr="007F1B89" w:rsidTr="00E50750">
        <w:tc>
          <w:tcPr>
            <w:tcW w:w="2836" w:type="dxa"/>
            <w:vMerge w:val="restart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Matching Interests with other residents w/i first 3 days</w:t>
            </w: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One-to-one meeting with A/C re interests and hobbies 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5B64DD" w:rsidRPr="007F1B89" w:rsidTr="00E50750">
        <w:tc>
          <w:tcPr>
            <w:tcW w:w="2836" w:type="dxa"/>
            <w:vMerge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A/C to introduce new resident to others that have similar interests etc</w:t>
            </w:r>
          </w:p>
        </w:tc>
        <w:tc>
          <w:tcPr>
            <w:tcW w:w="2250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5B64DD" w:rsidRPr="007F1B89" w:rsidRDefault="005B64DD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 w:val="restart"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Resident Welcome Pack</w:t>
            </w:r>
          </w:p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  <w:r w:rsidRPr="007F1B89">
              <w:rPr>
                <w:rFonts w:ascii="Times New Roman" w:hAnsi="Times New Roman" w:cs="Times New Roman"/>
              </w:rPr>
              <w:t>(show the resident the appropriate page in the pack and read out the information)</w:t>
            </w: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different areas and resources on the unit</w:t>
            </w:r>
            <w:r w:rsidR="000E7FF1" w:rsidRPr="007F1B89">
              <w:rPr>
                <w:rFonts w:ascii="Times New Roman" w:hAnsi="Times New Roman" w:cs="Times New Roman"/>
                <w:sz w:val="22"/>
              </w:rPr>
              <w:t>. Consider signage out of room as appropriate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Explain to the resident about the staff on the unit and the keyworking system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Take resident to activity centre and show the resources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Introduce resident to Religious Coordinator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the Cafe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Show the resident the Gardens 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Reception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the Shop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the 2 Post Boxes on the ground floor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Show the resident the Library 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How the resident the computer facilities on the unit / in the activity centre 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Show the resident the Hairdresser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 xml:space="preserve">Explain laundry and clothes </w:t>
            </w:r>
            <w:r w:rsidR="000E7FF1" w:rsidRPr="007F1B89">
              <w:rPr>
                <w:rFonts w:ascii="Times New Roman" w:hAnsi="Times New Roman" w:cs="Times New Roman"/>
                <w:sz w:val="22"/>
              </w:rPr>
              <w:t>processes and consider reminder poster if helpful/appropriate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Explain to the resident about Doctors and nurse visits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Take the resident to therapy department if appropriate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Explain to the resident about Audiology, Optician, Dentist, and Chiropody services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  <w:tr w:rsidR="003B1662" w:rsidRPr="007F1B89" w:rsidTr="00E50750">
        <w:tc>
          <w:tcPr>
            <w:tcW w:w="2836" w:type="dxa"/>
            <w:vMerge/>
            <w:shd w:val="clear" w:color="auto" w:fill="auto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5253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  <w:sz w:val="22"/>
              </w:rPr>
            </w:pPr>
            <w:r w:rsidRPr="007F1B89">
              <w:rPr>
                <w:rFonts w:ascii="Times New Roman" w:hAnsi="Times New Roman" w:cs="Times New Roman"/>
                <w:sz w:val="22"/>
              </w:rPr>
              <w:t>Explain to the resident how their Money and/or resident Account can be used at NGH / on outings</w:t>
            </w:r>
          </w:p>
        </w:tc>
        <w:tc>
          <w:tcPr>
            <w:tcW w:w="2250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086" w:type="dxa"/>
          </w:tcPr>
          <w:p w:rsidR="003B1662" w:rsidRPr="007F1B89" w:rsidRDefault="003B1662" w:rsidP="00E50750">
            <w:pPr>
              <w:rPr>
                <w:rFonts w:ascii="Times New Roman" w:hAnsi="Times New Roman" w:cs="Times New Roman"/>
              </w:rPr>
            </w:pPr>
          </w:p>
        </w:tc>
      </w:tr>
    </w:tbl>
    <w:p w:rsidR="0038335D" w:rsidRPr="007F1B89" w:rsidRDefault="0038335D" w:rsidP="0038335D">
      <w:pPr>
        <w:rPr>
          <w:rFonts w:ascii="Times New Roman" w:hAnsi="Times New Roman" w:cs="Times New Roman"/>
        </w:rPr>
      </w:pPr>
    </w:p>
    <w:sectPr w:rsidR="0038335D" w:rsidRPr="007F1B89" w:rsidSect="007F1B8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/>
      <w:pgMar w:top="1438" w:right="1440" w:bottom="993" w:left="1440" w:header="720" w:footer="215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723EA" w:rsidRDefault="00E723EA">
      <w:r>
        <w:separator/>
      </w:r>
    </w:p>
  </w:endnote>
  <w:endnote w:type="continuationSeparator" w:id="0">
    <w:p w:rsidR="00E723EA" w:rsidRDefault="00E723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58AB" w:rsidRDefault="003958A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B89" w:rsidRDefault="007F1B89" w:rsidP="007F1B89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  <w:t xml:space="preserve">        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 xml:space="preserve">         </w:t>
    </w:r>
    <w:r w:rsidRPr="007F1B89">
      <w:rPr>
        <w:rFonts w:ascii="Times New Roman" w:hAnsi="Times New Roman" w:cs="Times New Roman"/>
      </w:rPr>
      <w:t xml:space="preserve">F3 – Page </w:t>
    </w:r>
    <w:r>
      <w:rPr>
        <w:rFonts w:ascii="Times New Roman" w:hAnsi="Times New Roman" w:cs="Times New Roman"/>
      </w:rPr>
      <w:t>2</w:t>
    </w:r>
    <w:r w:rsidRPr="007F1B89">
      <w:rPr>
        <w:rFonts w:ascii="Times New Roman" w:hAnsi="Times New Roman" w:cs="Times New Roman"/>
      </w:rPr>
      <w:t xml:space="preserve"> of 2 </w:t>
    </w:r>
  </w:p>
  <w:p w:rsidR="007F1B89" w:rsidRDefault="007F1B89" w:rsidP="007F1B89">
    <w:pPr>
      <w:pStyle w:val="Footer"/>
      <w:rPr>
        <w:rFonts w:ascii="Times New Roman" w:hAnsi="Times New Roman" w:cs="Times New Roman"/>
        <w:sz w:val="18"/>
        <w:szCs w:val="18"/>
      </w:rPr>
    </w:pPr>
  </w:p>
  <w:p w:rsidR="007F1B89" w:rsidRPr="007F1B89" w:rsidRDefault="007F1B89" w:rsidP="00E50750">
    <w:pPr>
      <w:pStyle w:val="Footer"/>
      <w:ind w:hanging="709"/>
      <w:rPr>
        <w:rFonts w:ascii="Times New Roman" w:hAnsi="Times New Roman" w:cs="Times New Roman"/>
        <w:sz w:val="18"/>
        <w:szCs w:val="18"/>
      </w:rPr>
    </w:pPr>
    <w:r w:rsidRPr="007F1B89">
      <w:rPr>
        <w:rFonts w:ascii="Times New Roman" w:hAnsi="Times New Roman" w:cs="Times New Roman"/>
        <w:sz w:val="18"/>
        <w:szCs w:val="18"/>
      </w:rPr>
      <w:t xml:space="preserve">Nightingale Hammerson </w:t>
    </w:r>
    <w:r w:rsidR="00E50D63">
      <w:rPr>
        <w:rFonts w:ascii="Times New Roman" w:hAnsi="Times New Roman" w:cs="Times New Roman"/>
        <w:sz w:val="18"/>
        <w:szCs w:val="18"/>
      </w:rPr>
      <w:t xml:space="preserve">May </w:t>
    </w:r>
    <w:bookmarkStart w:id="0" w:name="_GoBack"/>
    <w:bookmarkEnd w:id="0"/>
    <w:r w:rsidR="003958AB">
      <w:rPr>
        <w:rFonts w:ascii="Times New Roman" w:hAnsi="Times New Roman" w:cs="Times New Roman"/>
        <w:sz w:val="18"/>
        <w:szCs w:val="18"/>
      </w:rPr>
      <w:t xml:space="preserve"> 2016</w:t>
    </w:r>
  </w:p>
  <w:p w:rsidR="007F1B89" w:rsidRDefault="007F1B8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F1B89" w:rsidRDefault="007F1B89">
    <w:pPr>
      <w:pStyle w:val="Foo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  <w:t xml:space="preserve">         </w:t>
    </w:r>
    <w:r w:rsidRPr="007F1B89">
      <w:rPr>
        <w:rFonts w:ascii="Times New Roman" w:hAnsi="Times New Roman" w:cs="Times New Roman"/>
      </w:rPr>
      <w:t xml:space="preserve">F3 – Page 1 of 2 </w:t>
    </w:r>
  </w:p>
  <w:p w:rsidR="007F1B89" w:rsidRDefault="007F1B89">
    <w:pPr>
      <w:pStyle w:val="Footer"/>
      <w:rPr>
        <w:rFonts w:ascii="Times New Roman" w:hAnsi="Times New Roman" w:cs="Times New Roman"/>
        <w:sz w:val="18"/>
        <w:szCs w:val="18"/>
      </w:rPr>
    </w:pPr>
  </w:p>
  <w:p w:rsidR="007F1B89" w:rsidRPr="007F1B89" w:rsidRDefault="007F1B89" w:rsidP="00E50750">
    <w:pPr>
      <w:pStyle w:val="Footer"/>
      <w:ind w:hanging="709"/>
      <w:rPr>
        <w:rFonts w:ascii="Times New Roman" w:hAnsi="Times New Roman" w:cs="Times New Roman"/>
        <w:sz w:val="18"/>
        <w:szCs w:val="18"/>
      </w:rPr>
    </w:pPr>
    <w:r w:rsidRPr="007F1B89">
      <w:rPr>
        <w:rFonts w:ascii="Times New Roman" w:hAnsi="Times New Roman" w:cs="Times New Roman"/>
        <w:sz w:val="18"/>
        <w:szCs w:val="18"/>
      </w:rPr>
      <w:t>Nig</w:t>
    </w:r>
    <w:r w:rsidR="003958AB">
      <w:rPr>
        <w:rFonts w:ascii="Times New Roman" w:hAnsi="Times New Roman" w:cs="Times New Roman"/>
        <w:sz w:val="18"/>
        <w:szCs w:val="18"/>
      </w:rPr>
      <w:t xml:space="preserve">htingale Hammerson </w:t>
    </w:r>
    <w:r w:rsidR="00E50D63">
      <w:rPr>
        <w:rFonts w:ascii="Times New Roman" w:hAnsi="Times New Roman" w:cs="Times New Roman"/>
        <w:sz w:val="18"/>
        <w:szCs w:val="18"/>
      </w:rPr>
      <w:t>May</w:t>
    </w:r>
    <w:r w:rsidR="003958AB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723EA" w:rsidRDefault="00E723EA">
      <w:r>
        <w:separator/>
      </w:r>
    </w:p>
  </w:footnote>
  <w:footnote w:type="continuationSeparator" w:id="0">
    <w:p w:rsidR="00E723EA" w:rsidRDefault="00E723E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58AB" w:rsidRDefault="003958A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958AB" w:rsidRDefault="003958A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4459" w:type="dxa"/>
      <w:tblInd w:w="-60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4181"/>
      <w:gridCol w:w="3581"/>
      <w:gridCol w:w="3582"/>
      <w:gridCol w:w="3115"/>
    </w:tblGrid>
    <w:tr w:rsidR="007F1B89" w:rsidRPr="009201FA" w:rsidTr="007F1B89">
      <w:trPr>
        <w:trHeight w:val="339"/>
      </w:trPr>
      <w:tc>
        <w:tcPr>
          <w:tcW w:w="7762" w:type="dxa"/>
          <w:gridSpan w:val="2"/>
          <w:shd w:val="clear" w:color="auto" w:fill="auto"/>
        </w:tcPr>
        <w:p w:rsidR="007F1B89" w:rsidRPr="009201FA" w:rsidRDefault="007F1B89" w:rsidP="001B5608">
          <w:pPr>
            <w:pStyle w:val="Header"/>
            <w:rPr>
              <w:rFonts w:eastAsia="Calibri"/>
              <w:b/>
              <w:sz w:val="22"/>
              <w:szCs w:val="22"/>
            </w:rPr>
          </w:pPr>
          <w:r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2F0871BC" wp14:editId="72001874">
                <wp:extent cx="2214245" cy="231140"/>
                <wp:effectExtent l="0" t="0" r="0" b="0"/>
                <wp:docPr id="4" name="Picture 4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4245" cy="2311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7" w:type="dxa"/>
          <w:gridSpan w:val="2"/>
          <w:shd w:val="clear" w:color="auto" w:fill="auto"/>
        </w:tcPr>
        <w:p w:rsidR="007F1B89" w:rsidRPr="007F1B89" w:rsidRDefault="007F1B89" w:rsidP="007F1B89">
          <w:pPr>
            <w:pStyle w:val="Header"/>
            <w:jc w:val="right"/>
            <w:rPr>
              <w:rFonts w:ascii="Times New Roman" w:eastAsia="Calibri" w:hAnsi="Times New Roman" w:cs="Times New Roman"/>
            </w:rPr>
          </w:pPr>
          <w:r w:rsidRPr="007F1B89">
            <w:rPr>
              <w:rFonts w:ascii="Times New Roman" w:eastAsia="Calibri" w:hAnsi="Times New Roman" w:cs="Times New Roman"/>
              <w:b/>
            </w:rPr>
            <w:t>F3 – HOME FROM HOME PROJECT</w:t>
          </w:r>
        </w:p>
      </w:tc>
    </w:tr>
    <w:tr w:rsidR="007F1B89" w:rsidRPr="000D63E4" w:rsidTr="007F1B89">
      <w:trPr>
        <w:trHeight w:val="472"/>
      </w:trPr>
      <w:tc>
        <w:tcPr>
          <w:tcW w:w="4181" w:type="dxa"/>
          <w:shd w:val="clear" w:color="auto" w:fill="auto"/>
        </w:tcPr>
        <w:p w:rsidR="007F1B89" w:rsidRPr="007F1B89" w:rsidRDefault="007F1B89" w:rsidP="001B5608">
          <w:pPr>
            <w:pStyle w:val="Header"/>
            <w:rPr>
              <w:rFonts w:ascii="Times New Roman" w:eastAsia="Calibri" w:hAnsi="Times New Roman" w:cs="Times New Roman"/>
              <w:b/>
              <w:sz w:val="20"/>
              <w:szCs w:val="20"/>
            </w:rPr>
          </w:pPr>
          <w:r w:rsidRPr="007F1B89">
            <w:rPr>
              <w:rFonts w:ascii="Times New Roman" w:eastAsia="Calibri" w:hAnsi="Times New Roman" w:cs="Times New Roman"/>
              <w:b/>
              <w:sz w:val="20"/>
              <w:szCs w:val="20"/>
            </w:rPr>
            <w:t>RESIDENT</w:t>
          </w:r>
          <w:r>
            <w:rPr>
              <w:rFonts w:ascii="Times New Roman" w:eastAsia="Calibri" w:hAnsi="Times New Roman" w:cs="Times New Roman"/>
              <w:b/>
              <w:sz w:val="20"/>
              <w:szCs w:val="20"/>
            </w:rPr>
            <w:t>’</w:t>
          </w:r>
          <w:r w:rsidRPr="007F1B89"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S </w:t>
          </w:r>
          <w:r>
            <w:rPr>
              <w:rFonts w:ascii="Times New Roman" w:eastAsia="Calibri" w:hAnsi="Times New Roman" w:cs="Times New Roman"/>
              <w:b/>
              <w:sz w:val="20"/>
              <w:szCs w:val="20"/>
            </w:rPr>
            <w:t xml:space="preserve"> </w:t>
          </w:r>
          <w:r w:rsidRPr="007F1B89">
            <w:rPr>
              <w:rFonts w:ascii="Times New Roman" w:eastAsia="Calibri" w:hAnsi="Times New Roman" w:cs="Times New Roman"/>
              <w:b/>
              <w:sz w:val="20"/>
              <w:szCs w:val="20"/>
            </w:rPr>
            <w:t>NAME:</w:t>
          </w:r>
        </w:p>
      </w:tc>
      <w:tc>
        <w:tcPr>
          <w:tcW w:w="3581" w:type="dxa"/>
          <w:shd w:val="clear" w:color="auto" w:fill="auto"/>
        </w:tcPr>
        <w:p w:rsidR="007F1B89" w:rsidRPr="007F1B89" w:rsidRDefault="007F1B89" w:rsidP="001B5608">
          <w:pPr>
            <w:pStyle w:val="Header"/>
            <w:rPr>
              <w:rFonts w:ascii="Times New Roman" w:eastAsia="Calibri" w:hAnsi="Times New Roman" w:cs="Times New Roman"/>
              <w:b/>
              <w:sz w:val="20"/>
              <w:szCs w:val="20"/>
            </w:rPr>
          </w:pPr>
        </w:p>
      </w:tc>
      <w:tc>
        <w:tcPr>
          <w:tcW w:w="3582" w:type="dxa"/>
          <w:shd w:val="clear" w:color="auto" w:fill="auto"/>
        </w:tcPr>
        <w:p w:rsidR="007F1B89" w:rsidRPr="007F1B89" w:rsidRDefault="007F1B89" w:rsidP="001B5608">
          <w:pPr>
            <w:pStyle w:val="Header"/>
            <w:rPr>
              <w:rFonts w:ascii="Times New Roman" w:eastAsia="Calibri" w:hAnsi="Times New Roman" w:cs="Times New Roman"/>
              <w:b/>
              <w:sz w:val="20"/>
              <w:szCs w:val="20"/>
            </w:rPr>
          </w:pPr>
          <w:r w:rsidRPr="007F1B89">
            <w:rPr>
              <w:rFonts w:ascii="Times New Roman" w:eastAsia="Calibri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3115" w:type="dxa"/>
          <w:shd w:val="clear" w:color="auto" w:fill="auto"/>
        </w:tcPr>
        <w:p w:rsidR="007F1B89" w:rsidRPr="000D63E4" w:rsidRDefault="007F1B89" w:rsidP="001B5608">
          <w:pPr>
            <w:pStyle w:val="Header"/>
            <w:rPr>
              <w:rFonts w:ascii="Calibri" w:eastAsia="Calibri" w:hAnsi="Calibri"/>
              <w:b/>
              <w:sz w:val="20"/>
              <w:szCs w:val="20"/>
            </w:rPr>
          </w:pPr>
        </w:p>
      </w:tc>
    </w:tr>
  </w:tbl>
  <w:p w:rsidR="007F1B89" w:rsidRDefault="007F1B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3A2A7D"/>
    <w:multiLevelType w:val="hybridMultilevel"/>
    <w:tmpl w:val="0FC2EF62"/>
    <w:lvl w:ilvl="0" w:tplc="7AD48812">
      <w:start w:val="1"/>
      <w:numFmt w:val="bullet"/>
      <w:lvlText w:val=""/>
      <w:lvlJc w:val="left"/>
      <w:pPr>
        <w:tabs>
          <w:tab w:val="num" w:pos="340"/>
        </w:tabs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7AD48812">
      <w:start w:val="1"/>
      <w:numFmt w:val="bullet"/>
      <w:lvlText w:val=""/>
      <w:lvlJc w:val="left"/>
      <w:pPr>
        <w:tabs>
          <w:tab w:val="num" w:pos="214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2743BA8"/>
    <w:multiLevelType w:val="hybridMultilevel"/>
    <w:tmpl w:val="CC080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63771D9C"/>
    <w:multiLevelType w:val="hybridMultilevel"/>
    <w:tmpl w:val="2292A3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66B029F4"/>
    <w:multiLevelType w:val="hybridMultilevel"/>
    <w:tmpl w:val="7E7E0E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2AyNTc3MzU0slHaXg1OLizPw8kALjWgAgvSSDLAAAAA=="/>
  </w:docVars>
  <w:rsids>
    <w:rsidRoot w:val="00C21306"/>
    <w:rsid w:val="000D621E"/>
    <w:rsid w:val="000E7FF1"/>
    <w:rsid w:val="00181685"/>
    <w:rsid w:val="001C2E0A"/>
    <w:rsid w:val="001E2B0E"/>
    <w:rsid w:val="002210CF"/>
    <w:rsid w:val="00231A6A"/>
    <w:rsid w:val="00291053"/>
    <w:rsid w:val="002B5489"/>
    <w:rsid w:val="002F5785"/>
    <w:rsid w:val="0038335D"/>
    <w:rsid w:val="003958AB"/>
    <w:rsid w:val="003B1662"/>
    <w:rsid w:val="004E3CEB"/>
    <w:rsid w:val="004F2724"/>
    <w:rsid w:val="005156B4"/>
    <w:rsid w:val="00555287"/>
    <w:rsid w:val="005B64DD"/>
    <w:rsid w:val="005D479A"/>
    <w:rsid w:val="00722877"/>
    <w:rsid w:val="00750634"/>
    <w:rsid w:val="00760F60"/>
    <w:rsid w:val="007B2C15"/>
    <w:rsid w:val="007F1B89"/>
    <w:rsid w:val="007F70A6"/>
    <w:rsid w:val="0088358A"/>
    <w:rsid w:val="009512A0"/>
    <w:rsid w:val="00A166CF"/>
    <w:rsid w:val="00AC6A34"/>
    <w:rsid w:val="00AF786A"/>
    <w:rsid w:val="00B97081"/>
    <w:rsid w:val="00C13469"/>
    <w:rsid w:val="00C21306"/>
    <w:rsid w:val="00C52F59"/>
    <w:rsid w:val="00D44FE2"/>
    <w:rsid w:val="00DB1E6B"/>
    <w:rsid w:val="00E268F6"/>
    <w:rsid w:val="00E50750"/>
    <w:rsid w:val="00E50D63"/>
    <w:rsid w:val="00E723EA"/>
    <w:rsid w:val="00ED626F"/>
    <w:rsid w:val="00EE5EAD"/>
    <w:rsid w:val="00F16EBF"/>
    <w:rsid w:val="00F45661"/>
    <w:rsid w:val="00F77281"/>
    <w:rsid w:val="00FA49E8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35D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13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1306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213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1306"/>
    <w:rPr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0D621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D62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B89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335D"/>
    <w:rPr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130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1306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C2130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1306"/>
    <w:rPr>
      <w:sz w:val="24"/>
      <w:szCs w:val="24"/>
      <w:lang w:val="en-GB"/>
    </w:rPr>
  </w:style>
  <w:style w:type="table" w:styleId="TableGrid">
    <w:name w:val="Table Grid"/>
    <w:basedOn w:val="TableNormal"/>
    <w:uiPriority w:val="59"/>
    <w:rsid w:val="000D621E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D62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1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1B89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3654C-0F24-4A63-907F-AB56841AF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50E2C4A</Template>
  <TotalTime>9</TotalTime>
  <Pages>2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Tabula Rasa</Company>
  <LinksUpToDate>false</LinksUpToDate>
  <CharactersWithSpaces>27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e Martin</dc:creator>
  <cp:lastModifiedBy>Anna Ciejek</cp:lastModifiedBy>
  <cp:revision>5</cp:revision>
  <dcterms:created xsi:type="dcterms:W3CDTF">2015-11-30T13:32:00Z</dcterms:created>
  <dcterms:modified xsi:type="dcterms:W3CDTF">2016-05-26T12:12:00Z</dcterms:modified>
</cp:coreProperties>
</file>